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24AB9" w14:textId="58118446" w:rsidR="00301192" w:rsidRDefault="0030119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C97070" wp14:editId="5C3428E3">
                <wp:simplePos x="0" y="0"/>
                <wp:positionH relativeFrom="column">
                  <wp:posOffset>-417195</wp:posOffset>
                </wp:positionH>
                <wp:positionV relativeFrom="paragraph">
                  <wp:posOffset>0</wp:posOffset>
                </wp:positionV>
                <wp:extent cx="7138670" cy="1250950"/>
                <wp:effectExtent l="0" t="0" r="2413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38670" cy="1250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A9B0C" w14:textId="5DA6499C" w:rsidR="00301192" w:rsidRDefault="00301192" w:rsidP="00301192">
                            <w:r w:rsidRPr="00301192">
                              <w:rPr>
                                <w:highlight w:val="yellow"/>
                              </w:rPr>
                              <w:t>Demo Color</w:t>
                            </w:r>
                            <w:r>
                              <w:t xml:space="preserve"> =To know the reason</w:t>
                            </w:r>
                          </w:p>
                          <w:p w14:paraId="3D3D6067" w14:textId="2CC005AB" w:rsidR="00301192" w:rsidRDefault="0030119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C970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2.85pt;margin-top:0;width:562.1pt;height:98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">
                <v:textbox>
                  <w:txbxContent>
                    <w:p w14:paraId="4FFA9B0C" w14:textId="5DA6499C" w:rsidR="00301192" w:rsidRDefault="00301192" w:rsidP="00301192">
                      <w:r w:rsidRPr="00301192">
                        <w:rPr>
                          <w:highlight w:val="yellow"/>
                        </w:rPr>
                        <w:t>Demo Color</w:t>
                      </w:r>
                      <w:r>
                        <w:t xml:space="preserve"> =To know the reason</w:t>
                      </w:r>
                    </w:p>
                    <w:p w14:paraId="3D3D6067" w14:textId="2CC005AB" w:rsidR="00301192" w:rsidRDefault="00301192"/>
                  </w:txbxContent>
                </v:textbox>
                <w10:wrap type="square"/>
              </v:shape>
            </w:pict>
          </mc:Fallback>
        </mc:AlternateContent>
      </w:r>
    </w:p>
    <w:p w14:paraId="4173181E" w14:textId="515AE7FA" w:rsidR="000B295C" w:rsidRPr="00301192" w:rsidRDefault="00301192" w:rsidP="00301192">
      <w:pPr>
        <w:pStyle w:val="ListParagraph"/>
        <w:numPr>
          <w:ilvl w:val="0"/>
          <w:numId w:val="1"/>
        </w:numPr>
        <w:ind w:left="-142"/>
        <w:rPr>
          <w:b/>
          <w:bCs/>
        </w:rPr>
      </w:pPr>
      <w:proofErr w:type="spellStart"/>
      <w:r w:rsidRPr="00301192">
        <w:rPr>
          <w:b/>
          <w:bCs/>
        </w:rPr>
        <w:t>df</w:t>
      </w:r>
      <w:proofErr w:type="spellEnd"/>
      <w:r w:rsidRPr="00301192">
        <w:rPr>
          <w:b/>
          <w:bCs/>
        </w:rPr>
        <w:t xml:space="preserve"> = </w:t>
      </w:r>
      <w:proofErr w:type="spellStart"/>
      <w:proofErr w:type="gramStart"/>
      <w:r w:rsidRPr="00301192">
        <w:rPr>
          <w:b/>
          <w:bCs/>
        </w:rPr>
        <w:t>pd.read</w:t>
      </w:r>
      <w:proofErr w:type="gramEnd"/>
      <w:r w:rsidRPr="00301192">
        <w:rPr>
          <w:b/>
          <w:bCs/>
        </w:rPr>
        <w:t>_csv</w:t>
      </w:r>
      <w:proofErr w:type="spellEnd"/>
      <w:r w:rsidRPr="00301192">
        <w:rPr>
          <w:b/>
          <w:bCs/>
        </w:rPr>
        <w:t xml:space="preserve">('spam.csv', </w:t>
      </w:r>
      <w:r w:rsidRPr="00301192">
        <w:rPr>
          <w:b/>
          <w:bCs/>
          <w:highlight w:val="yellow"/>
        </w:rPr>
        <w:t>encoding='latin1')</w:t>
      </w:r>
    </w:p>
    <w:p w14:paraId="64ED649E" w14:textId="77777777" w:rsidR="00301192" w:rsidRDefault="00301192" w:rsidP="00301192">
      <w:pPr>
        <w:pStyle w:val="ListParagraph"/>
        <w:ind w:left="-142"/>
      </w:pPr>
    </w:p>
    <w:p w14:paraId="022EF2BB" w14:textId="15DD728C" w:rsidR="00301192" w:rsidRPr="00301192" w:rsidRDefault="00301192" w:rsidP="00301192">
      <w:pPr>
        <w:pStyle w:val="ListParagraph"/>
        <w:ind w:left="-142"/>
        <w:rPr>
          <w:b/>
          <w:bCs/>
          <w:sz w:val="32"/>
          <w:szCs w:val="32"/>
        </w:rPr>
      </w:pPr>
      <w:r w:rsidRPr="00301192">
        <w:rPr>
          <w:b/>
          <w:bCs/>
          <w:sz w:val="32"/>
          <w:szCs w:val="32"/>
        </w:rPr>
        <w:t>Error Reason:</w:t>
      </w:r>
    </w:p>
    <w:p w14:paraId="4B5D6511" w14:textId="77777777" w:rsidR="00301192" w:rsidRDefault="00301192" w:rsidP="00301192">
      <w:pPr>
        <w:pStyle w:val="ListParagraph"/>
        <w:ind w:left="-142"/>
      </w:pPr>
    </w:p>
    <w:p w14:paraId="6C654B4E" w14:textId="77777777" w:rsidR="00301192" w:rsidRPr="00301192" w:rsidRDefault="00301192" w:rsidP="00301192">
      <w:pPr>
        <w:pStyle w:val="ListParagraph"/>
        <w:ind w:left="-142"/>
      </w:pPr>
      <w:r w:rsidRPr="00301192">
        <w:t xml:space="preserve">The </w:t>
      </w:r>
      <w:proofErr w:type="spellStart"/>
      <w:r w:rsidRPr="00301192">
        <w:t>UnicodeDecodeError</w:t>
      </w:r>
      <w:proofErr w:type="spellEnd"/>
      <w:r w:rsidRPr="00301192">
        <w:t xml:space="preserve"> typically occurs when Python tries to interpret a sequence of bytes as a string using a specific encoding (such as UTF-8), but encounters bytes that are not valid for that encoding.</w:t>
      </w:r>
    </w:p>
    <w:p w14:paraId="0506E74D" w14:textId="77777777" w:rsidR="00301192" w:rsidRPr="00301192" w:rsidRDefault="00301192" w:rsidP="00301192">
      <w:pPr>
        <w:pStyle w:val="ListParagraph"/>
        <w:ind w:left="-142"/>
      </w:pPr>
      <w:r w:rsidRPr="00301192">
        <w:t>Here's what likely happened in your case:</w:t>
      </w:r>
    </w:p>
    <w:p w14:paraId="74E4211A" w14:textId="77777777" w:rsidR="00301192" w:rsidRPr="00301192" w:rsidRDefault="00301192" w:rsidP="00301192">
      <w:pPr>
        <w:pStyle w:val="ListParagraph"/>
        <w:numPr>
          <w:ilvl w:val="0"/>
          <w:numId w:val="2"/>
        </w:numPr>
      </w:pPr>
      <w:r w:rsidRPr="00301192">
        <w:t xml:space="preserve">When you attempted to read the CSV file using pandas' </w:t>
      </w:r>
      <w:proofErr w:type="spellStart"/>
      <w:r w:rsidRPr="00301192">
        <w:rPr>
          <w:b/>
          <w:bCs/>
        </w:rPr>
        <w:t>read_</w:t>
      </w:r>
      <w:proofErr w:type="gramStart"/>
      <w:r w:rsidRPr="00301192">
        <w:rPr>
          <w:b/>
          <w:bCs/>
        </w:rPr>
        <w:t>csv</w:t>
      </w:r>
      <w:proofErr w:type="spellEnd"/>
      <w:r w:rsidRPr="00301192">
        <w:rPr>
          <w:b/>
          <w:bCs/>
        </w:rPr>
        <w:t>(</w:t>
      </w:r>
      <w:proofErr w:type="gramEnd"/>
      <w:r w:rsidRPr="00301192">
        <w:rPr>
          <w:b/>
          <w:bCs/>
        </w:rPr>
        <w:t>)</w:t>
      </w:r>
      <w:r w:rsidRPr="00301192">
        <w:t xml:space="preserve"> function, pandas internally attempted to decode the bytes in the file using the UTF-8 encoding by default.</w:t>
      </w:r>
    </w:p>
    <w:p w14:paraId="6ED6E21F" w14:textId="77777777" w:rsidR="00301192" w:rsidRPr="00301192" w:rsidRDefault="00301192" w:rsidP="00301192">
      <w:pPr>
        <w:pStyle w:val="ListParagraph"/>
        <w:numPr>
          <w:ilvl w:val="0"/>
          <w:numId w:val="2"/>
        </w:numPr>
      </w:pPr>
      <w:r w:rsidRPr="00301192">
        <w:t xml:space="preserve">However, some bytes in the file were not valid UTF-8 characters, causing the decoder to raise a </w:t>
      </w:r>
      <w:proofErr w:type="spellStart"/>
      <w:r w:rsidRPr="00301192">
        <w:t>UnicodeDecodeError</w:t>
      </w:r>
      <w:proofErr w:type="spellEnd"/>
      <w:r w:rsidRPr="00301192">
        <w:t>.</w:t>
      </w:r>
    </w:p>
    <w:p w14:paraId="2B243912" w14:textId="77777777" w:rsidR="00301192" w:rsidRDefault="00301192" w:rsidP="00301192">
      <w:pPr>
        <w:pStyle w:val="ListParagraph"/>
        <w:ind w:left="-142"/>
      </w:pPr>
    </w:p>
    <w:p w14:paraId="4DEAC7EA" w14:textId="5068F4A1" w:rsidR="00301192" w:rsidRDefault="00301192">
      <w:pPr>
        <w:rPr>
          <w:b/>
          <w:bCs/>
        </w:rPr>
      </w:pPr>
      <w:r w:rsidRPr="00301192">
        <w:rPr>
          <w:b/>
          <w:bCs/>
        </w:rPr>
        <w:t>Solution</w:t>
      </w:r>
      <w:r>
        <w:rPr>
          <w:b/>
          <w:bCs/>
        </w:rPr>
        <w:t>:</w:t>
      </w:r>
    </w:p>
    <w:p w14:paraId="4CB48A03" w14:textId="77777777" w:rsidR="00301192" w:rsidRPr="00301192" w:rsidRDefault="00301192" w:rsidP="00301192">
      <w:pPr>
        <w:numPr>
          <w:ilvl w:val="0"/>
          <w:numId w:val="3"/>
        </w:numPr>
      </w:pPr>
      <w:proofErr w:type="spellStart"/>
      <w:proofErr w:type="gramStart"/>
      <w:r w:rsidRPr="00301192">
        <w:rPr>
          <w:b/>
          <w:bCs/>
        </w:rPr>
        <w:t>pd.read</w:t>
      </w:r>
      <w:proofErr w:type="gramEnd"/>
      <w:r w:rsidRPr="00301192">
        <w:rPr>
          <w:b/>
          <w:bCs/>
        </w:rPr>
        <w:t>_csv</w:t>
      </w:r>
      <w:proofErr w:type="spellEnd"/>
      <w:r w:rsidRPr="00301192">
        <w:rPr>
          <w:b/>
          <w:bCs/>
        </w:rPr>
        <w:t>('spam.csv')</w:t>
      </w:r>
      <w:r w:rsidRPr="00301192">
        <w:t xml:space="preserve"> reads the CSV file named 'spam.csv' using the default UTF-8 encoding, which can cause a </w:t>
      </w:r>
      <w:proofErr w:type="spellStart"/>
      <w:r w:rsidRPr="00301192">
        <w:t>UnicodeDecodeError</w:t>
      </w:r>
      <w:proofErr w:type="spellEnd"/>
      <w:r w:rsidRPr="00301192">
        <w:t xml:space="preserve"> if the file contains characters not supported by UTF-8.</w:t>
      </w:r>
    </w:p>
    <w:p w14:paraId="451F81F6" w14:textId="77777777" w:rsidR="00301192" w:rsidRPr="00301192" w:rsidRDefault="00301192" w:rsidP="00301192">
      <w:pPr>
        <w:numPr>
          <w:ilvl w:val="0"/>
          <w:numId w:val="3"/>
        </w:numPr>
      </w:pPr>
      <w:r w:rsidRPr="00301192">
        <w:rPr>
          <w:b/>
          <w:bCs/>
        </w:rPr>
        <w:t>encoding='latin1'</w:t>
      </w:r>
      <w:r w:rsidRPr="00301192">
        <w:t xml:space="preserve"> specifies the 'latin1' encoding to be used when decoding the bytes from the file. This encoding is more tolerant of a wider range of characters and is often used as a fallback when UTF-8 fails.</w:t>
      </w:r>
    </w:p>
    <w:p w14:paraId="73D34D2B" w14:textId="77777777" w:rsidR="00301192" w:rsidRPr="00301192" w:rsidRDefault="00301192"/>
    <w:p w14:paraId="1EC57E70" w14:textId="77777777" w:rsidR="00301192" w:rsidRPr="00301192" w:rsidRDefault="00301192">
      <w:pPr>
        <w:rPr>
          <w:b/>
          <w:bCs/>
        </w:rPr>
      </w:pPr>
    </w:p>
    <w:p w14:paraId="019BC88A" w14:textId="77777777" w:rsidR="00301192" w:rsidRDefault="00301192"/>
    <w:sectPr w:rsidR="003011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92B6D"/>
    <w:multiLevelType w:val="multilevel"/>
    <w:tmpl w:val="67664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7237070"/>
    <w:multiLevelType w:val="multilevel"/>
    <w:tmpl w:val="8A02D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7F722C2"/>
    <w:multiLevelType w:val="hybridMultilevel"/>
    <w:tmpl w:val="46CA0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6390715">
    <w:abstractNumId w:val="2"/>
  </w:num>
  <w:num w:numId="2" w16cid:durableId="1310208084">
    <w:abstractNumId w:val="1"/>
  </w:num>
  <w:num w:numId="3" w16cid:durableId="1377504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wM7MwNre0MDQwMzVW0lEKTi0uzszPAykwrAUAZNrUvSwAAAA="/>
  </w:docVars>
  <w:rsids>
    <w:rsidRoot w:val="00301192"/>
    <w:rsid w:val="000B295C"/>
    <w:rsid w:val="00157BB4"/>
    <w:rsid w:val="00301192"/>
    <w:rsid w:val="00C20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7978B"/>
  <w15:chartTrackingRefBased/>
  <w15:docId w15:val="{3B54F6B2-5628-438B-8587-E2DD98F8F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8"/>
        <w:szCs w:val="28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BB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11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0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1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R</dc:creator>
  <cp:keywords/>
  <dc:description/>
  <cp:lastModifiedBy>Vivek R</cp:lastModifiedBy>
  <cp:revision>1</cp:revision>
  <dcterms:created xsi:type="dcterms:W3CDTF">2024-03-16T12:47:00Z</dcterms:created>
  <dcterms:modified xsi:type="dcterms:W3CDTF">2024-03-16T12:54:00Z</dcterms:modified>
</cp:coreProperties>
</file>